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69539" w14:textId="351EA20D" w:rsidR="006F480F" w:rsidRDefault="00EE44F4" w:rsidP="006F480F"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E33297E" wp14:editId="78A85326">
                <wp:simplePos x="0" y="0"/>
                <wp:positionH relativeFrom="margin">
                  <wp:posOffset>-94422</wp:posOffset>
                </wp:positionH>
                <wp:positionV relativeFrom="paragraph">
                  <wp:posOffset>548392</wp:posOffset>
                </wp:positionV>
                <wp:extent cx="6869927" cy="504825"/>
                <wp:effectExtent l="0" t="0" r="7620" b="95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9927" cy="504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5E9AE64" w14:textId="637B799B" w:rsidR="006F480F" w:rsidRPr="00424B67" w:rsidRDefault="00AE40FE" w:rsidP="006F480F">
                            <w:pPr>
                              <w:shd w:val="clear" w:color="auto" w:fill="A50021"/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     </w:t>
                            </w:r>
                            <w:r w:rsidR="00581557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                 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6F480F" w:rsidRPr="00424B67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>VETTER FARM</w:t>
                            </w:r>
                            <w:r w:rsidR="00424B67" w:rsidRPr="00424B67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NEWS </w:t>
                            </w:r>
                            <w:r w:rsidR="00EE44F4">
                              <w:rPr>
                                <w:color w:val="FFFF00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424B67" w:rsidRPr="00477E37">
                              <w:rPr>
                                <w:color w:val="FFFF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July</w:t>
                            </w:r>
                            <w:r w:rsidR="00424B67" w:rsidRPr="008E689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2022</w:t>
                            </w:r>
                            <w:r w:rsidR="003E490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                       Edition #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E33297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7.45pt;margin-top:43.2pt;width:540.95pt;height:39.75pt;z-index:2516561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" fillcolor="white [3201]" stroked="f" strokeweight=".5pt">
                <v:textbox>
                  <w:txbxContent>
                    <w:p w14:paraId="55E9AE64" w14:textId="637B799B" w:rsidR="006F480F" w:rsidRPr="00424B67" w:rsidRDefault="00AE40FE" w:rsidP="006F480F">
                      <w:pPr>
                        <w:shd w:val="clear" w:color="auto" w:fill="A50021"/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      </w:t>
                      </w:r>
                      <w:r w:rsidR="00581557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                   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r w:rsidR="006F480F" w:rsidRPr="00424B67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>VETTER FARM</w:t>
                      </w:r>
                      <w:r w:rsidR="00424B67" w:rsidRPr="00424B67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 NEWS </w:t>
                      </w:r>
                      <w:r w:rsidR="00EE44F4">
                        <w:rPr>
                          <w:color w:val="FFFF00"/>
                          <w:sz w:val="24"/>
                          <w:szCs w:val="24"/>
                        </w:rPr>
                        <w:t xml:space="preserve">  </w:t>
                      </w:r>
                      <w:r w:rsidR="00424B67" w:rsidRPr="00477E37">
                        <w:rPr>
                          <w:color w:val="FFFF0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t>July</w:t>
                      </w:r>
                      <w:r w:rsidR="00424B67" w:rsidRPr="008E689D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2022</w:t>
                      </w:r>
                      <w:r w:rsidR="003E490D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                        Edition #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bCs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77696" behindDoc="0" locked="0" layoutInCell="1" allowOverlap="1" wp14:anchorId="4D16B40C" wp14:editId="5345DC4D">
            <wp:simplePos x="0" y="0"/>
            <wp:positionH relativeFrom="column">
              <wp:posOffset>554383</wp:posOffset>
            </wp:positionH>
            <wp:positionV relativeFrom="paragraph">
              <wp:posOffset>0</wp:posOffset>
            </wp:positionV>
            <wp:extent cx="2106930" cy="528955"/>
            <wp:effectExtent l="0" t="0" r="7620" b="4445"/>
            <wp:wrapTopAndBottom/>
            <wp:docPr id="8" name="Picture 8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low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6930" cy="528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4939E21F" wp14:editId="7597F86A">
            <wp:simplePos x="0" y="0"/>
            <wp:positionH relativeFrom="margin">
              <wp:posOffset>3289548</wp:posOffset>
            </wp:positionH>
            <wp:positionV relativeFrom="margin">
              <wp:align>top</wp:align>
            </wp:positionV>
            <wp:extent cx="2434590" cy="480695"/>
            <wp:effectExtent l="0" t="0" r="3810" b="0"/>
            <wp:wrapSquare wrapText="bothSides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4590" cy="480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CF7A61" w14:textId="1F604315" w:rsidR="00EE084C" w:rsidRPr="00341B1A" w:rsidRDefault="00887954" w:rsidP="00341B1A">
      <w:r>
        <w:t xml:space="preserve">  </w:t>
      </w:r>
      <w:r>
        <w:rPr>
          <w:b/>
          <w:bCs/>
          <w:color w:val="000000" w:themeColor="text1"/>
          <w:sz w:val="28"/>
          <w:szCs w:val="28"/>
        </w:rPr>
        <w:t xml:space="preserve">      </w:t>
      </w:r>
    </w:p>
    <w:p w14:paraId="7C47EB0F" w14:textId="605401C0" w:rsidR="00B7241F" w:rsidRPr="00EE44F4" w:rsidRDefault="00EE084C" w:rsidP="00887954">
      <w:pPr>
        <w:ind w:left="720" w:firstLine="720"/>
        <w:rPr>
          <w:rFonts w:ascii="Cambria" w:hAnsi="Cambria"/>
          <w:color w:val="767171" w:themeColor="background2" w:themeShade="80"/>
          <w:sz w:val="28"/>
          <w:szCs w:val="28"/>
        </w:rPr>
      </w:pPr>
      <w:r w:rsidRPr="00EE44F4">
        <w:rPr>
          <w:rFonts w:ascii="Cambria" w:hAnsi="Cambria"/>
          <w:color w:val="767171" w:themeColor="background2" w:themeShade="80"/>
          <w:sz w:val="28"/>
          <w:szCs w:val="28"/>
        </w:rPr>
        <w:t xml:space="preserve">A </w:t>
      </w:r>
      <w:r w:rsidR="00887954" w:rsidRPr="00EE44F4">
        <w:rPr>
          <w:rFonts w:ascii="Cambria" w:hAnsi="Cambria"/>
          <w:color w:val="767171" w:themeColor="background2" w:themeShade="80"/>
          <w:sz w:val="28"/>
          <w:szCs w:val="28"/>
        </w:rPr>
        <w:t>F</w:t>
      </w:r>
      <w:r w:rsidRPr="00EE44F4">
        <w:rPr>
          <w:rFonts w:ascii="Cambria" w:hAnsi="Cambria"/>
          <w:color w:val="767171" w:themeColor="background2" w:themeShade="80"/>
          <w:sz w:val="28"/>
          <w:szCs w:val="28"/>
        </w:rPr>
        <w:t xml:space="preserve">orest and </w:t>
      </w:r>
      <w:r w:rsidR="00887954" w:rsidRPr="00EE44F4">
        <w:rPr>
          <w:rFonts w:ascii="Cambria" w:hAnsi="Cambria"/>
          <w:color w:val="767171" w:themeColor="background2" w:themeShade="80"/>
          <w:sz w:val="28"/>
          <w:szCs w:val="28"/>
        </w:rPr>
        <w:t>F</w:t>
      </w:r>
      <w:r w:rsidRPr="00EE44F4">
        <w:rPr>
          <w:rFonts w:ascii="Cambria" w:hAnsi="Cambria"/>
          <w:color w:val="767171" w:themeColor="background2" w:themeShade="80"/>
          <w:sz w:val="28"/>
          <w:szCs w:val="28"/>
        </w:rPr>
        <w:t xml:space="preserve">arm </w:t>
      </w:r>
      <w:r w:rsidR="00887954" w:rsidRPr="00EE44F4">
        <w:rPr>
          <w:rFonts w:ascii="Cambria" w:hAnsi="Cambria"/>
          <w:color w:val="767171" w:themeColor="background2" w:themeShade="80"/>
          <w:sz w:val="28"/>
          <w:szCs w:val="28"/>
        </w:rPr>
        <w:t>E</w:t>
      </w:r>
      <w:r w:rsidR="009C0A88" w:rsidRPr="00EE44F4">
        <w:rPr>
          <w:rFonts w:ascii="Cambria" w:hAnsi="Cambria"/>
          <w:color w:val="767171" w:themeColor="background2" w:themeShade="80"/>
          <w:sz w:val="28"/>
          <w:szCs w:val="28"/>
        </w:rPr>
        <w:t xml:space="preserve">ducation and </w:t>
      </w:r>
      <w:r w:rsidR="00887954" w:rsidRPr="00EE44F4">
        <w:rPr>
          <w:rFonts w:ascii="Cambria" w:hAnsi="Cambria"/>
          <w:color w:val="767171" w:themeColor="background2" w:themeShade="80"/>
          <w:sz w:val="28"/>
          <w:szCs w:val="28"/>
        </w:rPr>
        <w:t>R</w:t>
      </w:r>
      <w:r w:rsidR="00E32BDF" w:rsidRPr="00EE44F4">
        <w:rPr>
          <w:rFonts w:ascii="Cambria" w:hAnsi="Cambria"/>
          <w:color w:val="767171" w:themeColor="background2" w:themeShade="80"/>
          <w:sz w:val="28"/>
          <w:szCs w:val="28"/>
        </w:rPr>
        <w:t xml:space="preserve">esearch </w:t>
      </w:r>
      <w:r w:rsidR="00887954" w:rsidRPr="00EE44F4">
        <w:rPr>
          <w:rFonts w:ascii="Cambria" w:hAnsi="Cambria"/>
          <w:color w:val="767171" w:themeColor="background2" w:themeShade="80"/>
          <w:sz w:val="28"/>
          <w:szCs w:val="28"/>
        </w:rPr>
        <w:t>P</w:t>
      </w:r>
      <w:r w:rsidRPr="00EE44F4">
        <w:rPr>
          <w:rFonts w:ascii="Cambria" w:hAnsi="Cambria"/>
          <w:color w:val="767171" w:themeColor="background2" w:themeShade="80"/>
          <w:sz w:val="28"/>
          <w:szCs w:val="28"/>
        </w:rPr>
        <w:t>artnership</w:t>
      </w:r>
      <w:r w:rsidR="00424B67" w:rsidRPr="00EE44F4">
        <w:rPr>
          <w:rFonts w:ascii="Cambria" w:hAnsi="Cambria"/>
          <w:color w:val="767171" w:themeColor="background2" w:themeShade="80"/>
          <w:sz w:val="28"/>
          <w:szCs w:val="28"/>
        </w:rPr>
        <w:t xml:space="preserve"> </w:t>
      </w:r>
    </w:p>
    <w:p w14:paraId="62F88C1B" w14:textId="4A00D073" w:rsidR="008236BD" w:rsidRPr="00227F9A" w:rsidRDefault="007726AA" w:rsidP="008236BD">
      <w:pPr>
        <w:shd w:val="clear" w:color="auto" w:fill="3B3838" w:themeFill="background2" w:themeFillShade="40"/>
        <w:jc w:val="center"/>
        <w:rPr>
          <w:b/>
          <w:bCs/>
          <w:color w:val="FFFFFF" w:themeColor="background1"/>
          <w:sz w:val="28"/>
          <w:szCs w:val="28"/>
        </w:rPr>
      </w:pPr>
      <w:r w:rsidRPr="007726AA">
        <w:rPr>
          <w:noProof/>
        </w:rPr>
        <w:drawing>
          <wp:anchor distT="0" distB="0" distL="114300" distR="114300" simplePos="0" relativeHeight="251709440" behindDoc="0" locked="0" layoutInCell="1" allowOverlap="1" wp14:anchorId="77E7C361" wp14:editId="652B05DD">
            <wp:simplePos x="0" y="0"/>
            <wp:positionH relativeFrom="margin">
              <wp:align>right</wp:align>
            </wp:positionH>
            <wp:positionV relativeFrom="paragraph">
              <wp:posOffset>332850</wp:posOffset>
            </wp:positionV>
            <wp:extent cx="2325370" cy="2240280"/>
            <wp:effectExtent l="0" t="0" r="0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537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40FE">
        <w:rPr>
          <w:b/>
          <w:bCs/>
          <w:color w:val="FFFFFF" w:themeColor="background1"/>
          <w:sz w:val="28"/>
          <w:szCs w:val="28"/>
        </w:rPr>
        <w:t>Background</w:t>
      </w:r>
      <w:r w:rsidR="0030383A">
        <w:rPr>
          <w:b/>
          <w:bCs/>
          <w:color w:val="FFFFFF" w:themeColor="background1"/>
          <w:sz w:val="28"/>
          <w:szCs w:val="28"/>
        </w:rPr>
        <w:t xml:space="preserve"> – 5281 Hattery-Owens Road</w:t>
      </w:r>
    </w:p>
    <w:p w14:paraId="7A2C58EA" w14:textId="6DD9723F" w:rsidR="008236BD" w:rsidRPr="003E490D" w:rsidRDefault="00AE40FE" w:rsidP="003E490D">
      <w:pPr>
        <w:rPr>
          <w:rFonts w:eastAsia="Times New Roman"/>
          <w:color w:val="000000"/>
          <w:szCs w:val="20"/>
        </w:rPr>
      </w:pPr>
      <w:r w:rsidRPr="00887954">
        <w:t>Stevens County Conservation District</w:t>
      </w:r>
      <w:r>
        <w:t xml:space="preserve"> (SCCD)</w:t>
      </w:r>
      <w:r w:rsidR="003E490D">
        <w:t xml:space="preserve"> </w:t>
      </w:r>
      <w:r>
        <w:t>and WSU Stevens County Extension</w:t>
      </w:r>
      <w:r w:rsidR="003E490D">
        <w:t xml:space="preserve"> have</w:t>
      </w:r>
      <w:r w:rsidRPr="00887954">
        <w:t xml:space="preserve"> </w:t>
      </w:r>
      <w:r>
        <w:t>developed a partnership to collaborate with the local community</w:t>
      </w:r>
      <w:r w:rsidRPr="00887954">
        <w:t xml:space="preserve"> to </w:t>
      </w:r>
      <w:r>
        <w:t>establish</w:t>
      </w:r>
      <w:r w:rsidRPr="00887954">
        <w:t xml:space="preserve"> a working-lands research</w:t>
      </w:r>
      <w:r>
        <w:t xml:space="preserve">, education, and </w:t>
      </w:r>
      <w:r w:rsidR="003E490D">
        <w:rPr>
          <w:rFonts w:cstheme="minorHAnsi"/>
        </w:rPr>
        <w:t>demonstration</w:t>
      </w:r>
      <w:r w:rsidRPr="00887954">
        <w:t xml:space="preserve"> </w:t>
      </w:r>
      <w:r w:rsidR="003E490D">
        <w:t>working farm donated to WSU</w:t>
      </w:r>
      <w:r w:rsidR="00013822">
        <w:t xml:space="preserve"> in the Clayton valley</w:t>
      </w:r>
      <w:r>
        <w:t>.</w:t>
      </w:r>
    </w:p>
    <w:p w14:paraId="53AFBFB3" w14:textId="4DAF752F" w:rsidR="008236BD" w:rsidRPr="00227F9A" w:rsidRDefault="00AE40FE" w:rsidP="008236BD">
      <w:pPr>
        <w:shd w:val="clear" w:color="auto" w:fill="3B3838" w:themeFill="background2" w:themeFillShade="40"/>
        <w:jc w:val="center"/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>Current Projects</w:t>
      </w:r>
    </w:p>
    <w:p w14:paraId="21F55314" w14:textId="77B81BA4" w:rsidR="008236BD" w:rsidRDefault="007726AA" w:rsidP="009F1719">
      <w:pPr>
        <w:pStyle w:val="ListParagraph"/>
        <w:numPr>
          <w:ilvl w:val="0"/>
          <w:numId w:val="4"/>
        </w:numPr>
        <w:spacing w:line="240" w:lineRule="auto"/>
      </w:pPr>
      <w:r>
        <w:rPr>
          <w:noProof/>
        </w:rPr>
        <w:t xml:space="preserve">Cover Crop demo trial - Field 1 and 2 planted to pea/oat forage mix with </w:t>
      </w:r>
      <w:r w:rsidR="009F1719">
        <w:rPr>
          <w:noProof/>
        </w:rPr>
        <w:t>multiple</w:t>
      </w:r>
      <w:r>
        <w:rPr>
          <w:noProof/>
        </w:rPr>
        <w:t xml:space="preserve"> seed bed preperation intensities and seeding rates. </w:t>
      </w:r>
      <w:r w:rsidR="009F1719">
        <w:rPr>
          <w:noProof/>
        </w:rPr>
        <w:t>Sub-p</w:t>
      </w:r>
      <w:r>
        <w:rPr>
          <w:noProof/>
        </w:rPr>
        <w:t>lots of a 30 specie</w:t>
      </w:r>
      <w:r w:rsidR="009F1719">
        <w:rPr>
          <w:noProof/>
        </w:rPr>
        <w:t>s</w:t>
      </w:r>
      <w:r>
        <w:rPr>
          <w:noProof/>
        </w:rPr>
        <w:t xml:space="preserve"> cover crop mix was included in the </w:t>
      </w:r>
      <w:r w:rsidR="009F1719">
        <w:rPr>
          <w:noProof/>
        </w:rPr>
        <w:t xml:space="preserve"> project </w:t>
      </w:r>
      <w:r>
        <w:rPr>
          <w:noProof/>
        </w:rPr>
        <w:t>area.</w:t>
      </w:r>
    </w:p>
    <w:p w14:paraId="2782B2DA" w14:textId="63C8E6DD" w:rsidR="003D3BEC" w:rsidRDefault="003D3BEC" w:rsidP="009F1719">
      <w:pPr>
        <w:pStyle w:val="ListParagraph"/>
        <w:numPr>
          <w:ilvl w:val="0"/>
          <w:numId w:val="4"/>
        </w:numPr>
        <w:spacing w:line="240" w:lineRule="auto"/>
      </w:pPr>
      <w:r>
        <w:t xml:space="preserve">Cattle </w:t>
      </w:r>
      <w:r w:rsidR="007726AA">
        <w:t>– 14 cow calf pairs + bull are rotationally grazing the fields west of the forest and headquarters.</w:t>
      </w:r>
    </w:p>
    <w:p w14:paraId="4F7D3061" w14:textId="3CD69718" w:rsidR="007726AA" w:rsidRDefault="003D3BEC" w:rsidP="009F1719">
      <w:pPr>
        <w:pStyle w:val="ListParagraph"/>
        <w:numPr>
          <w:ilvl w:val="0"/>
          <w:numId w:val="4"/>
        </w:numPr>
        <w:spacing w:line="240" w:lineRule="auto"/>
      </w:pPr>
      <w:r>
        <w:t xml:space="preserve">Forest- </w:t>
      </w:r>
      <w:r w:rsidR="00D56B0A">
        <w:t>Timber harvest starting</w:t>
      </w:r>
      <w:r w:rsidR="007726AA">
        <w:t xml:space="preserve"> soon to </w:t>
      </w:r>
      <w:r w:rsidR="00D56B0A">
        <w:t>improve forest health and reduce</w:t>
      </w:r>
      <w:r w:rsidR="007726AA">
        <w:t xml:space="preserve"> wildfire risks.</w:t>
      </w:r>
    </w:p>
    <w:p w14:paraId="1E78377C" w14:textId="3862293E" w:rsidR="003D3BEC" w:rsidRPr="008236BD" w:rsidRDefault="007726AA" w:rsidP="009F1719">
      <w:pPr>
        <w:pStyle w:val="ListParagraph"/>
        <w:numPr>
          <w:ilvl w:val="0"/>
          <w:numId w:val="4"/>
        </w:numPr>
        <w:spacing w:line="240" w:lineRule="auto"/>
      </w:pPr>
      <w:r>
        <w:t xml:space="preserve">Stream on property has had the classification changed from Fish Bearing to </w:t>
      </w:r>
      <w:proofErr w:type="gramStart"/>
      <w:r>
        <w:t>Non Fish</w:t>
      </w:r>
      <w:proofErr w:type="gramEnd"/>
      <w:r>
        <w:t xml:space="preserve"> Bearing.</w:t>
      </w:r>
      <w:r w:rsidR="003D3BEC">
        <w:t xml:space="preserve"> </w:t>
      </w:r>
    </w:p>
    <w:p w14:paraId="32EE9B1E" w14:textId="29DBB528" w:rsidR="008236BD" w:rsidRPr="00227F9A" w:rsidRDefault="00013822" w:rsidP="008236BD">
      <w:pPr>
        <w:shd w:val="clear" w:color="auto" w:fill="3B3838" w:themeFill="background2" w:themeFillShade="40"/>
        <w:jc w:val="center"/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>Upcoming Events</w:t>
      </w:r>
    </w:p>
    <w:p w14:paraId="6C11E75A" w14:textId="66AAFE6D" w:rsidR="00D56B0A" w:rsidRDefault="00D56B0A" w:rsidP="00263D84">
      <w:r>
        <w:t>June 30</w:t>
      </w:r>
      <w:r w:rsidR="008C7057" w:rsidRPr="008C7057">
        <w:rPr>
          <w:vertAlign w:val="superscript"/>
        </w:rPr>
        <w:t>th</w:t>
      </w:r>
      <w:r w:rsidR="008C7057">
        <w:t xml:space="preserve"> </w:t>
      </w:r>
      <w:r w:rsidR="009F1719">
        <w:t>O</w:t>
      </w:r>
      <w:r>
        <w:t xml:space="preserve">pen </w:t>
      </w:r>
      <w:r w:rsidR="009F1719">
        <w:t>H</w:t>
      </w:r>
      <w:r>
        <w:t xml:space="preserve">ouse </w:t>
      </w:r>
      <w:r w:rsidR="009F1719">
        <w:t>at the</w:t>
      </w:r>
      <w:r>
        <w:t xml:space="preserve"> farm – meet Stevens County Extension new Agriculture Education </w:t>
      </w:r>
      <w:proofErr w:type="spellStart"/>
      <w:r>
        <w:t>Cordinator</w:t>
      </w:r>
      <w:proofErr w:type="spellEnd"/>
      <w:r w:rsidR="00032165">
        <w:t>, Weed board, and the Conservation District</w:t>
      </w:r>
      <w:r w:rsidR="009F1719">
        <w:t xml:space="preserve"> for a farm tour and field demonstrations.</w:t>
      </w:r>
    </w:p>
    <w:p w14:paraId="2FDEFAAA" w14:textId="48EF78BC" w:rsidR="008C7057" w:rsidRDefault="008C7057" w:rsidP="00263D84">
      <w:r>
        <w:rPr>
          <w:noProof/>
        </w:rPr>
        <w:drawing>
          <wp:anchor distT="0" distB="0" distL="114300" distR="114300" simplePos="0" relativeHeight="251708416" behindDoc="1" locked="0" layoutInCell="1" allowOverlap="1" wp14:anchorId="6E8BF5E6" wp14:editId="1CB002AD">
            <wp:simplePos x="0" y="0"/>
            <wp:positionH relativeFrom="column">
              <wp:posOffset>5706938</wp:posOffset>
            </wp:positionH>
            <wp:positionV relativeFrom="paragraph">
              <wp:posOffset>3810</wp:posOffset>
            </wp:positionV>
            <wp:extent cx="826770" cy="826770"/>
            <wp:effectExtent l="0" t="0" r="0" b="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826770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3822">
        <w:t>Fall Farm Forest and Field Day on September 17</w:t>
      </w:r>
      <w:r w:rsidR="00013822" w:rsidRPr="00FB43B4">
        <w:rPr>
          <w:vertAlign w:val="superscript"/>
        </w:rPr>
        <w:t>th</w:t>
      </w:r>
      <w:r w:rsidR="00013822">
        <w:t xml:space="preserve">, 2022. We’ll have a forest tract and a field tract where we’ll run presentations from industry specialists regarding soils health, post fire management, forage species ID, and more! </w:t>
      </w:r>
    </w:p>
    <w:p w14:paraId="7C04A285" w14:textId="34FB830B" w:rsidR="00013822" w:rsidRPr="00D56B0A" w:rsidRDefault="00013822" w:rsidP="00263D84">
      <w:r>
        <w:t>Call or sign up</w:t>
      </w:r>
      <w:r w:rsidR="00220345">
        <w:t xml:space="preserve"> </w:t>
      </w:r>
      <w:r>
        <w:t>on our website for reminders about our event</w:t>
      </w:r>
      <w:r w:rsidR="008C7057">
        <w:t>s</w:t>
      </w:r>
      <w:r w:rsidR="00220345">
        <w:t>, follow the QR code to the site.</w:t>
      </w:r>
    </w:p>
    <w:p w14:paraId="3ECB883C" w14:textId="2FBD8F96" w:rsidR="008A38D6" w:rsidRPr="008A38D6" w:rsidRDefault="008A38D6" w:rsidP="008A38D6">
      <w:pPr>
        <w:shd w:val="clear" w:color="auto" w:fill="A50021"/>
        <w:jc w:val="center"/>
        <w:rPr>
          <w:b/>
          <w:bCs/>
          <w:color w:val="FFFFFF" w:themeColor="background1"/>
          <w:sz w:val="36"/>
          <w:szCs w:val="36"/>
        </w:rPr>
      </w:pPr>
      <w:r w:rsidRPr="005A5ABD">
        <w:rPr>
          <w:b/>
          <w:bCs/>
          <w:color w:val="FFFFFF" w:themeColor="background1"/>
          <w:sz w:val="36"/>
          <w:szCs w:val="36"/>
        </w:rPr>
        <w:t>We need your help!</w:t>
      </w:r>
    </w:p>
    <w:p w14:paraId="21362F4E" w14:textId="2752D164" w:rsidR="008A38D6" w:rsidRDefault="008A38D6" w:rsidP="008A38D6">
      <w:r>
        <w:t>We need your help to develop this farm to meet the needs of local landowners and farmers. SCCD is looking for:</w:t>
      </w:r>
    </w:p>
    <w:p w14:paraId="36C17E15" w14:textId="6DC386D9" w:rsidR="008A38D6" w:rsidRPr="0075483E" w:rsidRDefault="008A38D6" w:rsidP="008A38D6">
      <w:pPr>
        <w:pStyle w:val="ListParagraph"/>
        <w:numPr>
          <w:ilvl w:val="0"/>
          <w:numId w:val="2"/>
        </w:numPr>
      </w:pPr>
      <w:r w:rsidRPr="0075483E">
        <w:t>Advisory members to help with planning and outreach for programs and projects</w:t>
      </w:r>
    </w:p>
    <w:p w14:paraId="380EAEB1" w14:textId="3EE5AFE4" w:rsidR="008A38D6" w:rsidRPr="0075483E" w:rsidRDefault="008A38D6" w:rsidP="008A38D6">
      <w:pPr>
        <w:pStyle w:val="ListParagraph"/>
        <w:numPr>
          <w:ilvl w:val="0"/>
          <w:numId w:val="2"/>
        </w:numPr>
      </w:pPr>
      <w:r w:rsidRPr="0075483E">
        <w:t>Farm equipment owners interested in custom farming or sharecropping parts of the farm</w:t>
      </w:r>
    </w:p>
    <w:p w14:paraId="13A39B98" w14:textId="77777777" w:rsidR="00D56B0A" w:rsidRDefault="008A38D6" w:rsidP="00D56B0A">
      <w:pPr>
        <w:pStyle w:val="ListParagraph"/>
        <w:numPr>
          <w:ilvl w:val="0"/>
          <w:numId w:val="2"/>
        </w:numPr>
      </w:pPr>
      <w:r w:rsidRPr="0075483E">
        <w:t>Livestock owners in need of additional forage and willing to demonstrate pasture management practices</w:t>
      </w:r>
    </w:p>
    <w:p w14:paraId="497A0076" w14:textId="6049ACB5" w:rsidR="000414BD" w:rsidRPr="00D56B0A" w:rsidRDefault="00AE40FE" w:rsidP="00584F2F">
      <w:pPr>
        <w:pStyle w:val="ListParagraph"/>
        <w:numPr>
          <w:ilvl w:val="0"/>
          <w:numId w:val="2"/>
        </w:numPr>
      </w:pPr>
      <w:r>
        <w:t xml:space="preserve">Equipment and supplies donations—we’re happy to utilize your extra stuff that’s taking up space! </w:t>
      </w:r>
    </w:p>
    <w:p w14:paraId="02242AE7" w14:textId="5011C1A5" w:rsidR="00AC06B9" w:rsidRPr="00AC06B9" w:rsidRDefault="008A38D6" w:rsidP="00AC06B9">
      <w:pPr>
        <w:shd w:val="clear" w:color="auto" w:fill="3B3838" w:themeFill="background2" w:themeFillShade="40"/>
        <w:jc w:val="center"/>
        <w:rPr>
          <w:b/>
          <w:bCs/>
          <w:color w:val="FFFFFF" w:themeColor="background1"/>
          <w:sz w:val="28"/>
          <w:szCs w:val="28"/>
        </w:rPr>
      </w:pPr>
      <w:r w:rsidRPr="008A38D6">
        <w:rPr>
          <w:b/>
          <w:bCs/>
          <w:color w:val="FFFFFF" w:themeColor="background1"/>
          <w:sz w:val="28"/>
          <w:szCs w:val="28"/>
        </w:rPr>
        <w:t xml:space="preserve"> </w:t>
      </w:r>
      <w:r w:rsidRPr="00A32D3A">
        <w:rPr>
          <w:b/>
          <w:bCs/>
          <w:color w:val="FFFFFF" w:themeColor="background1"/>
          <w:sz w:val="28"/>
          <w:szCs w:val="28"/>
        </w:rPr>
        <w:t xml:space="preserve">Contact: </w:t>
      </w:r>
      <w:r w:rsidR="00D30823">
        <w:rPr>
          <w:b/>
          <w:bCs/>
          <w:color w:val="FFFFFF" w:themeColor="background1"/>
          <w:sz w:val="28"/>
          <w:szCs w:val="28"/>
        </w:rPr>
        <w:t>SCCD</w:t>
      </w:r>
      <w:r w:rsidRPr="00A32D3A">
        <w:rPr>
          <w:b/>
          <w:bCs/>
          <w:color w:val="FFFFFF" w:themeColor="background1"/>
          <w:sz w:val="28"/>
          <w:szCs w:val="28"/>
        </w:rPr>
        <w:t xml:space="preserve"> (509) 684-7579 or </w:t>
      </w:r>
      <w:r w:rsidR="00D30823">
        <w:rPr>
          <w:b/>
          <w:bCs/>
          <w:color w:val="FFFFFF" w:themeColor="background1"/>
          <w:sz w:val="28"/>
          <w:szCs w:val="28"/>
        </w:rPr>
        <w:t>SCCD</w:t>
      </w:r>
      <w:r w:rsidRPr="00A32D3A">
        <w:rPr>
          <w:b/>
          <w:bCs/>
          <w:color w:val="FFFFFF" w:themeColor="background1"/>
          <w:sz w:val="28"/>
          <w:szCs w:val="28"/>
        </w:rPr>
        <w:t>@stevenscountywa.go</w:t>
      </w:r>
      <w:r w:rsidR="00AC06B9">
        <w:rPr>
          <w:b/>
          <w:bCs/>
          <w:color w:val="FFFFFF" w:themeColor="background1"/>
          <w:sz w:val="28"/>
          <w:szCs w:val="28"/>
        </w:rPr>
        <w:t>v</w:t>
      </w:r>
    </w:p>
    <w:p w14:paraId="3EE06B24" w14:textId="77777777" w:rsidR="00D56B0A" w:rsidRPr="00032165" w:rsidRDefault="00D56B0A" w:rsidP="00032165">
      <w:pPr>
        <w:rPr>
          <w:i/>
          <w:iCs/>
        </w:rPr>
      </w:pPr>
      <w:r w:rsidRPr="0075483E">
        <w:t xml:space="preserve">This newsletter is being sent to the landowners near the Vetter Farm and partners. If you are interested in receiving future communications, please email </w:t>
      </w:r>
      <w:hyperlink r:id="rId13" w:history="1">
        <w:r w:rsidRPr="0075483E">
          <w:t>SCCD@stevenscountywa.gov</w:t>
        </w:r>
      </w:hyperlink>
      <w:r w:rsidRPr="0075483E">
        <w:t> or call (509) 684-7579 to be added to the list.</w:t>
      </w:r>
      <w:r w:rsidRPr="00032165">
        <w:rPr>
          <w:i/>
          <w:iCs/>
        </w:rPr>
        <w:t xml:space="preserve">  </w:t>
      </w:r>
    </w:p>
    <w:p w14:paraId="76C703C7" w14:textId="51954A96" w:rsidR="00032165" w:rsidRDefault="00643CF1" w:rsidP="00032165">
      <w:pPr>
        <w:jc w:val="center"/>
        <w:rPr>
          <w:b/>
          <w:i/>
          <w:noProof/>
          <w:sz w:val="18"/>
          <w:szCs w:val="18"/>
        </w:rPr>
      </w:pPr>
      <w:r>
        <w:rPr>
          <w:b/>
          <w:i/>
          <w:noProof/>
          <w:sz w:val="18"/>
          <w:szCs w:val="18"/>
        </w:rPr>
        <w:lastRenderedPageBreak/>
        <w:drawing>
          <wp:anchor distT="0" distB="0" distL="114300" distR="114300" simplePos="0" relativeHeight="251710464" behindDoc="1" locked="0" layoutInCell="1" allowOverlap="1" wp14:anchorId="675B3B93" wp14:editId="69A13D7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636008" cy="6007608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penHouse_Flye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6008" cy="6007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2F44B7" w14:textId="5F247EDF" w:rsidR="008A38D6" w:rsidRPr="00032165" w:rsidRDefault="00FB43B4" w:rsidP="008A38D6">
      <w:pPr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 xml:space="preserve">        </w:t>
      </w:r>
      <w:r w:rsidR="00550B16" w:rsidRPr="00FA1A1E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77459C7" wp14:editId="7D122D83">
                <wp:simplePos x="0" y="0"/>
                <wp:positionH relativeFrom="margin">
                  <wp:posOffset>-38100</wp:posOffset>
                </wp:positionH>
                <wp:positionV relativeFrom="paragraph">
                  <wp:posOffset>172085</wp:posOffset>
                </wp:positionV>
                <wp:extent cx="6796059" cy="504825"/>
                <wp:effectExtent l="0" t="0" r="5080" b="952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6059" cy="504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9DE24C" w14:textId="4743ACC2" w:rsidR="00FA1A1E" w:rsidRPr="00424B67" w:rsidRDefault="00FA1A1E" w:rsidP="00FA1A1E">
                            <w:pPr>
                              <w:shd w:val="clear" w:color="auto" w:fill="A50021"/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24B67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KLINGENBERG-VETTER FARM NEWS </w:t>
                            </w:r>
                            <w:r>
                              <w:rPr>
                                <w:color w:val="FFFF00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477E37">
                              <w:rPr>
                                <w:color w:val="FFFF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32165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July</w:t>
                            </w:r>
                            <w:r w:rsidR="00407AB2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E689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7459C7" id="Text Box 7" o:spid="_x0000_s1027" type="#_x0000_t202" style="position:absolute;margin-left:-3pt;margin-top:13.55pt;width:535.1pt;height:39.75pt;z-index:2517053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" fillcolor="window" stroked="f" strokeweight=".5pt">
                <v:textbox>
                  <w:txbxContent>
                    <w:p w14:paraId="099DE24C" w14:textId="4743ACC2" w:rsidR="00FA1A1E" w:rsidRPr="00424B67" w:rsidRDefault="00FA1A1E" w:rsidP="00FA1A1E">
                      <w:pPr>
                        <w:shd w:val="clear" w:color="auto" w:fill="A50021"/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424B67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KLINGENBERG-VETTER FARM NEWS </w:t>
                      </w:r>
                      <w:r>
                        <w:rPr>
                          <w:color w:val="FFFF00"/>
                          <w:sz w:val="24"/>
                          <w:szCs w:val="24"/>
                        </w:rPr>
                        <w:t xml:space="preserve">  </w:t>
                      </w:r>
                      <w:r w:rsidRPr="00477E37">
                        <w:rPr>
                          <w:color w:val="FFFF00"/>
                          <w:sz w:val="24"/>
                          <w:szCs w:val="24"/>
                        </w:rPr>
                        <w:t xml:space="preserve"> </w:t>
                      </w:r>
                      <w:r w:rsidR="00032165">
                        <w:rPr>
                          <w:color w:val="FFFFFF" w:themeColor="background1"/>
                          <w:sz w:val="24"/>
                          <w:szCs w:val="24"/>
                        </w:rPr>
                        <w:t>July</w:t>
                      </w:r>
                      <w:r w:rsidR="00407AB2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r w:rsidRPr="008E689D">
                        <w:rPr>
                          <w:color w:val="FFFFFF" w:themeColor="background1"/>
                          <w:sz w:val="24"/>
                          <w:szCs w:val="24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D11EF5" w14:textId="1C39CEA7" w:rsidR="008A38D6" w:rsidRPr="008A38D6" w:rsidRDefault="008A38D6" w:rsidP="008A38D6">
      <w:pPr>
        <w:rPr>
          <w:sz w:val="20"/>
          <w:szCs w:val="20"/>
        </w:rPr>
      </w:pPr>
    </w:p>
    <w:p w14:paraId="163A4B75" w14:textId="74B4906E" w:rsidR="008A38D6" w:rsidRPr="00424B67" w:rsidRDefault="00E133CD">
      <w:pPr>
        <w:rPr>
          <w:sz w:val="21"/>
          <w:szCs w:val="21"/>
        </w:rPr>
      </w:pPr>
      <w:r w:rsidRPr="008367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7392" behindDoc="0" locked="0" layoutInCell="1" allowOverlap="1" wp14:anchorId="65BA06BF" wp14:editId="34D51465">
                <wp:simplePos x="0" y="0"/>
                <wp:positionH relativeFrom="margin">
                  <wp:align>center</wp:align>
                </wp:positionH>
                <wp:positionV relativeFrom="paragraph">
                  <wp:posOffset>156459</wp:posOffset>
                </wp:positionV>
                <wp:extent cx="6429530" cy="951293"/>
                <wp:effectExtent l="0" t="0" r="28575" b="127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29530" cy="951293"/>
                          <a:chOff x="1029176" y="1104191"/>
                          <a:chExt cx="69486" cy="8350"/>
                        </a:xfrm>
                      </wpg:grpSpPr>
                      <wps:wsp>
                        <wps:cNvPr id="10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1080325" y="1104191"/>
                            <a:ext cx="18337" cy="7793"/>
                          </a:xfrm>
                          <a:prstGeom prst="rect">
                            <a:avLst/>
                          </a:prstGeom>
                          <a:noFill/>
                          <a:ln w="6350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DCD6D4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DFFFA97" w14:textId="77777777" w:rsidR="0083674A" w:rsidRPr="00FF33E3" w:rsidRDefault="0083674A" w:rsidP="0083674A">
                              <w:pPr>
                                <w:widowControl w:val="0"/>
                                <w:spacing w:after="40"/>
                                <w:jc w:val="center"/>
                                <w:rPr>
                                  <w:rFonts w:ascii="Trebuchet MS" w:hAnsi="Trebuchet MS"/>
                                  <w:sz w:val="20"/>
                                  <w:szCs w:val="20"/>
                                </w:rPr>
                              </w:pPr>
                              <w:r w:rsidRPr="00FF33E3">
                                <w:rPr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NONPROFIT ORGANIZATION</w:t>
                              </w:r>
                            </w:p>
                            <w:p w14:paraId="703D44D3" w14:textId="77777777" w:rsidR="0083674A" w:rsidRPr="00FF33E3" w:rsidRDefault="0083674A" w:rsidP="0083674A">
                              <w:pPr>
                                <w:widowControl w:val="0"/>
                                <w:spacing w:after="40"/>
                                <w:jc w:val="center"/>
                                <w:rPr>
                                  <w:rFonts w:ascii="Trebuchet MS" w:hAnsi="Trebuchet MS"/>
                                  <w:sz w:val="20"/>
                                  <w:szCs w:val="20"/>
                                </w:rPr>
                              </w:pPr>
                              <w:r w:rsidRPr="00FF33E3">
                                <w:rPr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U.S. POSTAGE PAID</w:t>
                              </w:r>
                            </w:p>
                            <w:p w14:paraId="798647E9" w14:textId="77777777" w:rsidR="0083674A" w:rsidRPr="00FF33E3" w:rsidRDefault="0083674A" w:rsidP="0083674A">
                              <w:pPr>
                                <w:widowControl w:val="0"/>
                                <w:spacing w:after="40"/>
                                <w:jc w:val="center"/>
                                <w:rPr>
                                  <w:rFonts w:ascii="Trebuchet MS" w:hAnsi="Trebuchet MS"/>
                                  <w:sz w:val="20"/>
                                  <w:szCs w:val="20"/>
                                </w:rPr>
                              </w:pPr>
                              <w:r w:rsidRPr="00FF33E3">
                                <w:rPr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COLVILLE, WA</w:t>
                              </w:r>
                            </w:p>
                            <w:p w14:paraId="2F81C030" w14:textId="77777777" w:rsidR="0083674A" w:rsidRPr="00FF33E3" w:rsidRDefault="0083674A" w:rsidP="0083674A">
                              <w:pPr>
                                <w:widowControl w:val="0"/>
                                <w:spacing w:after="40" w:line="273" w:lineRule="auto"/>
                                <w:jc w:val="center"/>
                                <w:rPr>
                                  <w:rFonts w:ascii="Trebuchet MS" w:hAnsi="Trebuchet MS"/>
                                  <w:sz w:val="20"/>
                                  <w:szCs w:val="20"/>
                                </w:rPr>
                              </w:pPr>
                              <w:r w:rsidRPr="00FF33E3">
                                <w:rPr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PERMIT NO. 97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g:grpSp>
                        <wpg:cNvPr id="11" name="Group 9"/>
                        <wpg:cNvGrpSpPr>
                          <a:grpSpLocks/>
                        </wpg:cNvGrpSpPr>
                        <wpg:grpSpPr bwMode="auto">
                          <a:xfrm>
                            <a:off x="1029176" y="1104275"/>
                            <a:ext cx="38086" cy="8266"/>
                            <a:chOff x="1029176" y="1104275"/>
                            <a:chExt cx="38086" cy="8266"/>
                          </a:xfrm>
                        </wpg:grpSpPr>
                        <wps:wsp>
                          <wps:cNvPr id="12" name="Text Box 1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37241" y="1104554"/>
                              <a:ext cx="30021" cy="798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25400">
                                  <a:solidFill>
                                    <a:schemeClr val="dk1">
                                      <a:lumMod val="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/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41CC7E09" w14:textId="77777777" w:rsidR="0083674A" w:rsidRDefault="0083674A" w:rsidP="00E133CD">
                                <w:pPr>
                                  <w:widowControl w:val="0"/>
                                  <w:spacing w:after="0" w:line="240" w:lineRule="auto"/>
                                  <w:rPr>
                                    <w:rFonts w:ascii="Trebuchet MS" w:hAnsi="Trebuchet MS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rebuchet MS" w:hAnsi="Trebuchet MS"/>
                                    <w:sz w:val="24"/>
                                    <w:szCs w:val="24"/>
                                  </w:rPr>
                                  <w:t>Stevens County Conservation District</w:t>
                                </w:r>
                              </w:p>
                              <w:p w14:paraId="5D0BF6B6" w14:textId="77777777" w:rsidR="0083674A" w:rsidRDefault="0083674A" w:rsidP="00E133CD">
                                <w:pPr>
                                  <w:widowControl w:val="0"/>
                                  <w:spacing w:after="0" w:line="240" w:lineRule="auto"/>
                                  <w:rPr>
                                    <w:rFonts w:ascii="Trebuchet MS" w:hAnsi="Trebuchet MS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rebuchet MS" w:hAnsi="Trebuchet MS"/>
                                    <w:sz w:val="24"/>
                                    <w:szCs w:val="24"/>
                                  </w:rPr>
                                  <w:t>232 Williams Lake Rd</w:t>
                                </w:r>
                              </w:p>
                              <w:p w14:paraId="2F047CFC" w14:textId="77777777" w:rsidR="0083674A" w:rsidRDefault="0083674A" w:rsidP="00E133CD">
                                <w:pPr>
                                  <w:widowControl w:val="0"/>
                                  <w:spacing w:after="0" w:line="240" w:lineRule="auto"/>
                                  <w:rPr>
                                    <w:rFonts w:ascii="Trebuchet MS" w:hAnsi="Trebuchet MS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rebuchet MS" w:hAnsi="Trebuchet MS"/>
                                    <w:sz w:val="24"/>
                                    <w:szCs w:val="24"/>
                                  </w:rPr>
                                  <w:t>Colville WA 99114</w:t>
                                </w:r>
                              </w:p>
                            </w:txbxContent>
                          </wps:txbx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3" name="Picture 11" descr="ConservationDistrict_Logo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29176" y="1104275"/>
                              <a:ext cx="6441" cy="675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25400">
                                  <a:solidFill>
                                    <a:schemeClr val="dk1">
                                      <a:lumMod val="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BA06BF" id="Group 7" o:spid="_x0000_s1028" style="position:absolute;margin-left:0;margin-top:12.3pt;width:506.25pt;height:74.9pt;z-index:251707392;mso-position-horizontal:center;mso-position-horizontal-relative:margin" coordorigin="10291,11041" coordsize="694,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">
                <v:shape id="Text Box 8" o:spid="_x0000_s1029" type="#_x0000_t202" style="position:absolute;left:10803;top:11041;width:183;height: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" filled="f" fillcolor="#fffffe" strokecolor="#212120" strokeweight=".5pt" insetpen="t">
                  <v:shadow color="#dcd6d4"/>
                  <v:textbox inset="2.88pt,2.88pt,2.88pt,2.88pt">
                    <w:txbxContent>
                      <w:p w14:paraId="4DFFFA97" w14:textId="77777777" w:rsidR="0083674A" w:rsidRPr="00FF33E3" w:rsidRDefault="0083674A" w:rsidP="0083674A">
                        <w:pPr>
                          <w:widowControl w:val="0"/>
                          <w:spacing w:after="40"/>
                          <w:jc w:val="center"/>
                          <w:rPr>
                            <w:rFonts w:ascii="Trebuchet MS" w:hAnsi="Trebuchet MS"/>
                            <w:sz w:val="20"/>
                            <w:szCs w:val="20"/>
                          </w:rPr>
                        </w:pPr>
                        <w:r w:rsidRPr="00FF33E3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NONPROFIT ORGANIZATION</w:t>
                        </w:r>
                      </w:p>
                      <w:p w14:paraId="703D44D3" w14:textId="77777777" w:rsidR="0083674A" w:rsidRPr="00FF33E3" w:rsidRDefault="0083674A" w:rsidP="0083674A">
                        <w:pPr>
                          <w:widowControl w:val="0"/>
                          <w:spacing w:after="40"/>
                          <w:jc w:val="center"/>
                          <w:rPr>
                            <w:rFonts w:ascii="Trebuchet MS" w:hAnsi="Trebuchet MS"/>
                            <w:sz w:val="20"/>
                            <w:szCs w:val="20"/>
                          </w:rPr>
                        </w:pPr>
                        <w:r w:rsidRPr="00FF33E3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U.S. POSTAGE PAID</w:t>
                        </w:r>
                      </w:p>
                      <w:p w14:paraId="798647E9" w14:textId="77777777" w:rsidR="0083674A" w:rsidRPr="00FF33E3" w:rsidRDefault="0083674A" w:rsidP="0083674A">
                        <w:pPr>
                          <w:widowControl w:val="0"/>
                          <w:spacing w:after="40"/>
                          <w:jc w:val="center"/>
                          <w:rPr>
                            <w:rFonts w:ascii="Trebuchet MS" w:hAnsi="Trebuchet MS"/>
                            <w:sz w:val="20"/>
                            <w:szCs w:val="20"/>
                          </w:rPr>
                        </w:pPr>
                        <w:r w:rsidRPr="00FF33E3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COLVILLE, WA</w:t>
                        </w:r>
                      </w:p>
                      <w:p w14:paraId="2F81C030" w14:textId="77777777" w:rsidR="0083674A" w:rsidRPr="00FF33E3" w:rsidRDefault="0083674A" w:rsidP="0083674A">
                        <w:pPr>
                          <w:widowControl w:val="0"/>
                          <w:spacing w:after="40" w:line="273" w:lineRule="auto"/>
                          <w:jc w:val="center"/>
                          <w:rPr>
                            <w:rFonts w:ascii="Trebuchet MS" w:hAnsi="Trebuchet MS"/>
                            <w:sz w:val="20"/>
                            <w:szCs w:val="20"/>
                          </w:rPr>
                        </w:pPr>
                        <w:r w:rsidRPr="00FF33E3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PERMIT NO. 97</w:t>
                        </w:r>
                      </w:p>
                    </w:txbxContent>
                  </v:textbox>
                </v:shape>
                <v:group id="Group 9" o:spid="_x0000_s1030" style="position:absolute;left:10291;top:11042;width:381;height:83" coordorigin="10291,11042" coordsize="380,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Text Box 10" o:spid="_x0000_s1031" type="#_x0000_t202" style="position:absolute;left:10372;top:11045;width:300;height: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" filled="f" stroked="f" strokecolor="black [0]" strokeweight="2pt">
                    <v:textbox inset="2.88pt,2.88pt,2.88pt,2.88pt">
                      <w:txbxContent>
                        <w:p w14:paraId="41CC7E09" w14:textId="77777777" w:rsidR="0083674A" w:rsidRDefault="0083674A" w:rsidP="00E133CD">
                          <w:pPr>
                            <w:widowControl w:val="0"/>
                            <w:spacing w:after="0" w:line="240" w:lineRule="auto"/>
                            <w:rPr>
                              <w:rFonts w:ascii="Trebuchet MS" w:hAnsi="Trebuchet MS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rebuchet MS" w:hAnsi="Trebuchet MS"/>
                              <w:sz w:val="24"/>
                              <w:szCs w:val="24"/>
                            </w:rPr>
                            <w:t>Stevens County Conservation District</w:t>
                          </w:r>
                        </w:p>
                        <w:p w14:paraId="5D0BF6B6" w14:textId="77777777" w:rsidR="0083674A" w:rsidRDefault="0083674A" w:rsidP="00E133CD">
                          <w:pPr>
                            <w:widowControl w:val="0"/>
                            <w:spacing w:after="0" w:line="240" w:lineRule="auto"/>
                            <w:rPr>
                              <w:rFonts w:ascii="Trebuchet MS" w:hAnsi="Trebuchet MS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rebuchet MS" w:hAnsi="Trebuchet MS"/>
                              <w:sz w:val="24"/>
                              <w:szCs w:val="24"/>
                            </w:rPr>
                            <w:t>232 Williams Lake Rd</w:t>
                          </w:r>
                        </w:p>
                        <w:p w14:paraId="2F047CFC" w14:textId="77777777" w:rsidR="0083674A" w:rsidRDefault="0083674A" w:rsidP="00E133CD">
                          <w:pPr>
                            <w:widowControl w:val="0"/>
                            <w:spacing w:after="0" w:line="240" w:lineRule="auto"/>
                            <w:rPr>
                              <w:rFonts w:ascii="Trebuchet MS" w:hAnsi="Trebuchet MS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rebuchet MS" w:hAnsi="Trebuchet MS"/>
                              <w:sz w:val="24"/>
                              <w:szCs w:val="24"/>
                            </w:rPr>
                            <w:t>Colville WA 99114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1" o:spid="_x0000_s1032" type="#_x0000_t75" alt="ConservationDistrict_Logo" style="position:absolute;left:10291;top:11042;width:65;height: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" strokecolor="black [0]" strokeweight="2pt">
                    <v:imagedata r:id="rId16" o:title="ConservationDistrict_Logo"/>
                    <v:shadow color="#ccc"/>
                  </v:shape>
                </v:group>
                <w10:wrap anchorx="margin"/>
              </v:group>
            </w:pict>
          </mc:Fallback>
        </mc:AlternateContent>
      </w:r>
    </w:p>
    <w:sectPr w:rsidR="008A38D6" w:rsidRPr="00424B67" w:rsidSect="00250809">
      <w:pgSz w:w="12240" w:h="15840"/>
      <w:pgMar w:top="927" w:right="810" w:bottom="1125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C4939"/>
    <w:multiLevelType w:val="hybridMultilevel"/>
    <w:tmpl w:val="97366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42472"/>
    <w:multiLevelType w:val="hybridMultilevel"/>
    <w:tmpl w:val="BD6A216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3B306D07"/>
    <w:multiLevelType w:val="hybridMultilevel"/>
    <w:tmpl w:val="C6BA7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A3513"/>
    <w:multiLevelType w:val="multilevel"/>
    <w:tmpl w:val="92C89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35612721">
    <w:abstractNumId w:val="3"/>
  </w:num>
  <w:num w:numId="2" w16cid:durableId="486478230">
    <w:abstractNumId w:val="0"/>
  </w:num>
  <w:num w:numId="3" w16cid:durableId="542908646">
    <w:abstractNumId w:val="2"/>
  </w:num>
  <w:num w:numId="4" w16cid:durableId="8756539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zGztDQwsTA0MrdU0lEKTi0uzszPAykwrQUAyH0dDSwAAAA="/>
  </w:docVars>
  <w:rsids>
    <w:rsidRoot w:val="00D363CD"/>
    <w:rsid w:val="00013822"/>
    <w:rsid w:val="0002171C"/>
    <w:rsid w:val="00032165"/>
    <w:rsid w:val="000414BD"/>
    <w:rsid w:val="000453E9"/>
    <w:rsid w:val="000938B1"/>
    <w:rsid w:val="001011A7"/>
    <w:rsid w:val="00113865"/>
    <w:rsid w:val="00201D64"/>
    <w:rsid w:val="00220345"/>
    <w:rsid w:val="00220FE1"/>
    <w:rsid w:val="00227F9A"/>
    <w:rsid w:val="00234681"/>
    <w:rsid w:val="00236138"/>
    <w:rsid w:val="00250809"/>
    <w:rsid w:val="00263D84"/>
    <w:rsid w:val="002A1FE8"/>
    <w:rsid w:val="0030383A"/>
    <w:rsid w:val="00341B1A"/>
    <w:rsid w:val="00370158"/>
    <w:rsid w:val="00380351"/>
    <w:rsid w:val="003956B4"/>
    <w:rsid w:val="003D3BEC"/>
    <w:rsid w:val="003E490D"/>
    <w:rsid w:val="00407AB2"/>
    <w:rsid w:val="00424B67"/>
    <w:rsid w:val="00476C34"/>
    <w:rsid w:val="00477E37"/>
    <w:rsid w:val="0049302A"/>
    <w:rsid w:val="004B2468"/>
    <w:rsid w:val="004F77A2"/>
    <w:rsid w:val="0050431A"/>
    <w:rsid w:val="00550B16"/>
    <w:rsid w:val="00556866"/>
    <w:rsid w:val="00562B1B"/>
    <w:rsid w:val="005719E2"/>
    <w:rsid w:val="00581557"/>
    <w:rsid w:val="00584F2F"/>
    <w:rsid w:val="005A5ABD"/>
    <w:rsid w:val="005B2ED0"/>
    <w:rsid w:val="00643CF1"/>
    <w:rsid w:val="00697AFB"/>
    <w:rsid w:val="006F480F"/>
    <w:rsid w:val="00700CBD"/>
    <w:rsid w:val="0073430E"/>
    <w:rsid w:val="007522FB"/>
    <w:rsid w:val="0075483E"/>
    <w:rsid w:val="007726AA"/>
    <w:rsid w:val="008236BD"/>
    <w:rsid w:val="0083674A"/>
    <w:rsid w:val="00882799"/>
    <w:rsid w:val="00887954"/>
    <w:rsid w:val="008A0646"/>
    <w:rsid w:val="008A38D6"/>
    <w:rsid w:val="008C4810"/>
    <w:rsid w:val="008C58B6"/>
    <w:rsid w:val="008C7057"/>
    <w:rsid w:val="008E689D"/>
    <w:rsid w:val="00917021"/>
    <w:rsid w:val="009544C6"/>
    <w:rsid w:val="009572D1"/>
    <w:rsid w:val="009B7334"/>
    <w:rsid w:val="009C0A88"/>
    <w:rsid w:val="009C152A"/>
    <w:rsid w:val="009E6669"/>
    <w:rsid w:val="009F1719"/>
    <w:rsid w:val="00A32D3A"/>
    <w:rsid w:val="00A37CAE"/>
    <w:rsid w:val="00A9113B"/>
    <w:rsid w:val="00AB67CC"/>
    <w:rsid w:val="00AC06B9"/>
    <w:rsid w:val="00AD307C"/>
    <w:rsid w:val="00AE40FE"/>
    <w:rsid w:val="00AE6BDB"/>
    <w:rsid w:val="00B13172"/>
    <w:rsid w:val="00B7241F"/>
    <w:rsid w:val="00B7434F"/>
    <w:rsid w:val="00B81D9A"/>
    <w:rsid w:val="00C069AE"/>
    <w:rsid w:val="00C16AC2"/>
    <w:rsid w:val="00C35810"/>
    <w:rsid w:val="00C43FBD"/>
    <w:rsid w:val="00C5107E"/>
    <w:rsid w:val="00C94B1F"/>
    <w:rsid w:val="00CA1BD0"/>
    <w:rsid w:val="00CA3E74"/>
    <w:rsid w:val="00CB165A"/>
    <w:rsid w:val="00CD7261"/>
    <w:rsid w:val="00D125C5"/>
    <w:rsid w:val="00D27D3F"/>
    <w:rsid w:val="00D30823"/>
    <w:rsid w:val="00D363CD"/>
    <w:rsid w:val="00D56B0A"/>
    <w:rsid w:val="00D57030"/>
    <w:rsid w:val="00DE61F4"/>
    <w:rsid w:val="00E13148"/>
    <w:rsid w:val="00E133CD"/>
    <w:rsid w:val="00E162E3"/>
    <w:rsid w:val="00E32BDF"/>
    <w:rsid w:val="00E507E4"/>
    <w:rsid w:val="00E624F7"/>
    <w:rsid w:val="00ED1D8B"/>
    <w:rsid w:val="00EE084C"/>
    <w:rsid w:val="00EE44F4"/>
    <w:rsid w:val="00F202E9"/>
    <w:rsid w:val="00F40120"/>
    <w:rsid w:val="00F86069"/>
    <w:rsid w:val="00F92090"/>
    <w:rsid w:val="00FA1A1E"/>
    <w:rsid w:val="00FB43B4"/>
    <w:rsid w:val="00FF3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0883A"/>
  <w15:chartTrackingRefBased/>
  <w15:docId w15:val="{641E78D2-DE5B-4C16-A192-AFA742386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10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49302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302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930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9302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9302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5107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FB43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8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ccd@stevenscountywa.gov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image" Target="media/image6.jpeg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A898501CDD414187F30E141E05DBCF" ma:contentTypeVersion="9" ma:contentTypeDescription="Create a new document." ma:contentTypeScope="" ma:versionID="2c677553b6ebca20e3a85d0fe7df24ce">
  <xsd:schema xmlns:xsd="http://www.w3.org/2001/XMLSchema" xmlns:xs="http://www.w3.org/2001/XMLSchema" xmlns:p="http://schemas.microsoft.com/office/2006/metadata/properties" xmlns:ns3="56febf57-27a8-4b5a-a233-eefdc8a7f725" targetNamespace="http://schemas.microsoft.com/office/2006/metadata/properties" ma:root="true" ma:fieldsID="58a4c402326e92449b107a58d7719834" ns3:_="">
    <xsd:import namespace="56febf57-27a8-4b5a-a233-eefdc8a7f7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ebf57-27a8-4b5a-a233-eefdc8a7f7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60848F1-5DAD-4D24-BEA5-F492333535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48C089-2D0A-4B3A-9CFA-40822ADA55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2BB0F1-D5DF-42B0-9B30-133E11115B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febf57-27a8-4b5a-a233-eefdc8a7f7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01A0A7-8A3E-4B89-AE0D-D55F70316DA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en, Debra Ann</dc:creator>
  <cp:keywords/>
  <dc:description/>
  <cp:lastModifiedBy>Hoogheem, Kathryn Lynn</cp:lastModifiedBy>
  <cp:revision>2</cp:revision>
  <cp:lastPrinted>2022-07-06T16:32:00Z</cp:lastPrinted>
  <dcterms:created xsi:type="dcterms:W3CDTF">2022-07-14T18:08:00Z</dcterms:created>
  <dcterms:modified xsi:type="dcterms:W3CDTF">2022-07-14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A898501CDD414187F30E141E05DBCF</vt:lpwstr>
  </property>
</Properties>
</file>